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39C" w:rsidRDefault="004D339C" w:rsidP="009C35A8">
      <w:pPr>
        <w:rPr>
          <w:rFonts w:ascii="Cambria" w:hAnsi="Cambria"/>
        </w:rPr>
      </w:pPr>
    </w:p>
    <w:p w:rsidR="00C300D0" w:rsidRPr="004D339C" w:rsidRDefault="00C300D0" w:rsidP="009C35A8">
      <w:pPr>
        <w:rPr>
          <w:rFonts w:ascii="Cambria" w:hAnsi="Cambria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1"/>
        <w:gridCol w:w="1550"/>
        <w:gridCol w:w="1745"/>
        <w:gridCol w:w="1402"/>
        <w:gridCol w:w="1398"/>
        <w:gridCol w:w="1196"/>
      </w:tblGrid>
      <w:tr w:rsidR="004D339C" w:rsidRPr="004D339C" w:rsidTr="009A165B">
        <w:trPr>
          <w:trHeight w:val="857"/>
        </w:trPr>
        <w:tc>
          <w:tcPr>
            <w:tcW w:w="1771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Nazwa</w:t>
            </w:r>
          </w:p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przedmiotu:</w:t>
            </w:r>
          </w:p>
        </w:tc>
        <w:tc>
          <w:tcPr>
            <w:tcW w:w="4697" w:type="dxa"/>
            <w:gridSpan w:val="3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4D339C">
              <w:rPr>
                <w:rFonts w:ascii="Cambria" w:hAnsi="Cambria"/>
                <w:b/>
              </w:rPr>
              <w:t>SILNIKI LOTNICZE I KOSMICZNE</w:t>
            </w:r>
          </w:p>
        </w:tc>
        <w:tc>
          <w:tcPr>
            <w:tcW w:w="2594" w:type="dxa"/>
            <w:gridSpan w:val="2"/>
            <w:vMerge w:val="restart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  <w:r w:rsidRPr="004D339C">
              <w:rPr>
                <w:rFonts w:ascii="Cambria" w:hAnsi="Cambria" w:cs="Courier New"/>
                <w:noProof/>
                <w:szCs w:val="20"/>
                <w:lang w:eastAsia="pl-PL"/>
              </w:rPr>
              <w:drawing>
                <wp:inline distT="0" distB="0" distL="0" distR="0" wp14:anchorId="695F9322" wp14:editId="129C7A03">
                  <wp:extent cx="1412979" cy="292608"/>
                  <wp:effectExtent l="0" t="0" r="0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5927" cy="29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339C" w:rsidRPr="004D339C" w:rsidTr="009A165B">
        <w:trPr>
          <w:trHeight w:val="523"/>
        </w:trPr>
        <w:tc>
          <w:tcPr>
            <w:tcW w:w="1771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Typ zajęć:</w:t>
            </w:r>
          </w:p>
        </w:tc>
        <w:tc>
          <w:tcPr>
            <w:tcW w:w="4697" w:type="dxa"/>
            <w:gridSpan w:val="3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LABORATORIUM</w:t>
            </w:r>
          </w:p>
        </w:tc>
        <w:tc>
          <w:tcPr>
            <w:tcW w:w="2594" w:type="dxa"/>
            <w:gridSpan w:val="2"/>
            <w:vMerge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4D339C" w:rsidRPr="004D339C" w:rsidTr="009A165B">
        <w:trPr>
          <w:trHeight w:val="721"/>
        </w:trPr>
        <w:tc>
          <w:tcPr>
            <w:tcW w:w="1771" w:type="dxa"/>
            <w:shd w:val="clear" w:color="auto" w:fill="D9D9D9"/>
            <w:vAlign w:val="center"/>
          </w:tcPr>
          <w:p w:rsidR="004D339C" w:rsidRPr="004D339C" w:rsidRDefault="004D339C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 xml:space="preserve">Temat </w:t>
            </w:r>
            <w:r>
              <w:rPr>
                <w:rFonts w:ascii="Cambria" w:hAnsi="Cambria"/>
                <w:szCs w:val="20"/>
              </w:rPr>
              <w:t>sprawozdania</w:t>
            </w:r>
            <w:r w:rsidRPr="004D339C">
              <w:rPr>
                <w:rFonts w:ascii="Cambria" w:hAnsi="Cambria"/>
                <w:szCs w:val="20"/>
              </w:rPr>
              <w:t>:</w:t>
            </w:r>
          </w:p>
        </w:tc>
        <w:tc>
          <w:tcPr>
            <w:tcW w:w="7291" w:type="dxa"/>
            <w:gridSpan w:val="5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9A165B" w:rsidRPr="004D339C" w:rsidTr="009A165B">
        <w:trPr>
          <w:trHeight w:val="404"/>
        </w:trPr>
        <w:tc>
          <w:tcPr>
            <w:tcW w:w="1771" w:type="dxa"/>
            <w:shd w:val="clear" w:color="auto" w:fill="D9D9D9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Autor:</w:t>
            </w:r>
          </w:p>
        </w:tc>
        <w:tc>
          <w:tcPr>
            <w:tcW w:w="4700" w:type="dxa"/>
            <w:gridSpan w:val="3"/>
            <w:shd w:val="clear" w:color="auto" w:fill="auto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</w:p>
        </w:tc>
        <w:tc>
          <w:tcPr>
            <w:tcW w:w="1395" w:type="dxa"/>
            <w:shd w:val="clear" w:color="auto" w:fill="D9D9D9" w:themeFill="background1" w:themeFillShade="D9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>
              <w:rPr>
                <w:rFonts w:ascii="Cambria" w:hAnsi="Cambria"/>
                <w:szCs w:val="20"/>
              </w:rPr>
              <w:t>Nr indeksu:</w:t>
            </w:r>
          </w:p>
        </w:tc>
        <w:tc>
          <w:tcPr>
            <w:tcW w:w="1196" w:type="dxa"/>
            <w:shd w:val="clear" w:color="auto" w:fill="auto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</w:p>
        </w:tc>
      </w:tr>
      <w:tr w:rsidR="004D339C" w:rsidRPr="004D339C" w:rsidTr="009A165B">
        <w:trPr>
          <w:trHeight w:val="595"/>
        </w:trPr>
        <w:tc>
          <w:tcPr>
            <w:tcW w:w="1771" w:type="dxa"/>
            <w:shd w:val="clear" w:color="auto" w:fill="D9D9D9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Kierunek studiów</w:t>
            </w:r>
          </w:p>
        </w:tc>
        <w:tc>
          <w:tcPr>
            <w:tcW w:w="1552" w:type="dxa"/>
            <w:shd w:val="clear" w:color="auto" w:fill="FFFFFF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46" w:type="dxa"/>
            <w:shd w:val="clear" w:color="auto" w:fill="D9D9D9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Cykl dydaktyczny</w:t>
            </w:r>
          </w:p>
        </w:tc>
        <w:tc>
          <w:tcPr>
            <w:tcW w:w="1399" w:type="dxa"/>
            <w:shd w:val="clear" w:color="auto" w:fill="FFFFFF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2019/2020 L</w:t>
            </w:r>
          </w:p>
        </w:tc>
        <w:tc>
          <w:tcPr>
            <w:tcW w:w="1398" w:type="dxa"/>
            <w:shd w:val="clear" w:color="auto" w:fill="D9D9D9"/>
            <w:vAlign w:val="center"/>
          </w:tcPr>
          <w:p w:rsidR="004D339C" w:rsidRPr="009A165B" w:rsidRDefault="004D339C" w:rsidP="009A165B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N</w:t>
            </w:r>
            <w:r w:rsidR="009A165B">
              <w:rPr>
                <w:rFonts w:ascii="Cambria" w:hAnsi="Cambria"/>
                <w:sz w:val="20"/>
                <w:szCs w:val="20"/>
              </w:rPr>
              <w:t>r</w:t>
            </w:r>
            <w:r w:rsidRPr="009A165B">
              <w:rPr>
                <w:rFonts w:ascii="Cambria" w:hAnsi="Cambria"/>
                <w:sz w:val="20"/>
                <w:szCs w:val="20"/>
              </w:rPr>
              <w:t xml:space="preserve"> grupy</w:t>
            </w:r>
            <w:r w:rsidR="009A165B" w:rsidRPr="009A165B"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1196" w:type="dxa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</w:tbl>
    <w:p w:rsidR="004D339C" w:rsidRPr="004D339C" w:rsidRDefault="004D339C" w:rsidP="004D339C">
      <w:pPr>
        <w:spacing w:after="0"/>
        <w:rPr>
          <w:rFonts w:ascii="Cambria" w:hAnsi="Cambria"/>
          <w:vanish/>
        </w:rPr>
      </w:pPr>
    </w:p>
    <w:tbl>
      <w:tblPr>
        <w:tblpPr w:leftFromText="141" w:rightFromText="141" w:vertAnchor="page" w:horzAnchor="margin" w:tblpXSpec="right" w:tblpY="795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8"/>
        <w:gridCol w:w="2376"/>
      </w:tblGrid>
      <w:tr w:rsidR="004D339C" w:rsidRPr="004D339C" w:rsidTr="00AB58DE">
        <w:trPr>
          <w:trHeight w:val="562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Prowadzący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  <w:tr w:rsidR="004D339C" w:rsidRPr="004D339C" w:rsidTr="00AB58DE">
        <w:trPr>
          <w:trHeight w:val="562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Data zajęć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  <w:tr w:rsidR="004D339C" w:rsidRPr="004D339C" w:rsidTr="00AB58DE">
        <w:trPr>
          <w:trHeight w:val="556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Data złożenia sprawozdania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  <w:tr w:rsidR="004D339C" w:rsidRPr="004D339C" w:rsidTr="00AB58DE">
        <w:trPr>
          <w:trHeight w:val="568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Ocena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</w:tbl>
    <w:p w:rsidR="008862BD" w:rsidRPr="004D339C" w:rsidRDefault="008862BD" w:rsidP="009C35A8">
      <w:pPr>
        <w:rPr>
          <w:rFonts w:ascii="Cambria" w:hAnsi="Cambria"/>
        </w:rPr>
      </w:pPr>
    </w:p>
    <w:sectPr w:rsidR="008862BD" w:rsidRPr="004D33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CC44DF"/>
    <w:multiLevelType w:val="hybridMultilevel"/>
    <w:tmpl w:val="CF7AF8E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45428B4"/>
    <w:multiLevelType w:val="hybridMultilevel"/>
    <w:tmpl w:val="9D901C0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4BD3A09"/>
    <w:multiLevelType w:val="hybridMultilevel"/>
    <w:tmpl w:val="3EA803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7DA5CF2"/>
    <w:multiLevelType w:val="hybridMultilevel"/>
    <w:tmpl w:val="DA8A74F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00F3DA9"/>
    <w:multiLevelType w:val="hybridMultilevel"/>
    <w:tmpl w:val="8C4EF4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LEwNDUxNTM2MTJR0lEKTi0uzszPAykwrAUA0i/naSwAAAA="/>
  </w:docVars>
  <w:rsids>
    <w:rsidRoot w:val="001F4EF7"/>
    <w:rsid w:val="001F4EF7"/>
    <w:rsid w:val="004D339C"/>
    <w:rsid w:val="005B521D"/>
    <w:rsid w:val="007558B7"/>
    <w:rsid w:val="007D674E"/>
    <w:rsid w:val="007F72E2"/>
    <w:rsid w:val="0084781C"/>
    <w:rsid w:val="0087352F"/>
    <w:rsid w:val="008862BD"/>
    <w:rsid w:val="009A165B"/>
    <w:rsid w:val="009C35A8"/>
    <w:rsid w:val="00A1027E"/>
    <w:rsid w:val="00A10D2B"/>
    <w:rsid w:val="00AB58DE"/>
    <w:rsid w:val="00BD202E"/>
    <w:rsid w:val="00C300D0"/>
    <w:rsid w:val="00C749B9"/>
    <w:rsid w:val="00CB4A04"/>
    <w:rsid w:val="00D60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EC314F-A2B6-4C8D-96EB-9205D53EB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5B521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609A6"/>
    <w:rPr>
      <w:color w:val="808080"/>
    </w:rPr>
  </w:style>
  <w:style w:type="paragraph" w:styleId="Akapitzlist">
    <w:name w:val="List Paragraph"/>
    <w:basedOn w:val="Normalny"/>
    <w:uiPriority w:val="34"/>
    <w:qFormat/>
    <w:rsid w:val="007558B7"/>
    <w:pPr>
      <w:ind w:left="720"/>
      <w:contextualSpacing/>
    </w:pPr>
  </w:style>
  <w:style w:type="character" w:styleId="Hipercze">
    <w:name w:val="Hyperlink"/>
    <w:basedOn w:val="Domylnaczcionkaakapitu"/>
    <w:uiPriority w:val="99"/>
    <w:semiHidden/>
    <w:unhideWhenUsed/>
    <w:rsid w:val="00A1027E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5B521D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4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dnarz</dc:creator>
  <cp:keywords/>
  <dc:description/>
  <cp:lastModifiedBy>ABednarz</cp:lastModifiedBy>
  <cp:revision>2</cp:revision>
  <dcterms:created xsi:type="dcterms:W3CDTF">2020-03-04T12:40:00Z</dcterms:created>
  <dcterms:modified xsi:type="dcterms:W3CDTF">2020-03-04T12:40:00Z</dcterms:modified>
</cp:coreProperties>
</file>